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8e1d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3a1a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bfb53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b6ab8c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04:47Z</dcterms:created>
  <dcterms:modified xsi:type="dcterms:W3CDTF">2022-05-09T09:04:47Z</dcterms:modified>
</cp:coreProperties>
</file>